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4EC7" w14:textId="333783DA" w:rsidR="00D322EE" w:rsidRDefault="00787E38" w:rsidP="00787E38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 w:rsidR="003D2DCF">
        <w:rPr>
          <w:u w:val="single"/>
        </w:rPr>
        <w:t>3</w:t>
      </w:r>
    </w:p>
    <w:p w14:paraId="213BADF3" w14:textId="098D0598" w:rsidR="00787E38" w:rsidRDefault="00787E38" w:rsidP="00787E38">
      <w:pPr>
        <w:jc w:val="center"/>
        <w:rPr>
          <w:u w:val="single"/>
        </w:rPr>
      </w:pPr>
    </w:p>
    <w:p w14:paraId="70EF26CB" w14:textId="77777777" w:rsidR="00787E38" w:rsidRDefault="00787E38" w:rsidP="00787E38"/>
    <w:p w14:paraId="021C422F" w14:textId="63C75405" w:rsidR="00787E38" w:rsidRDefault="00787E38" w:rsidP="00787E38">
      <w:r>
        <w:t>AGENDA</w:t>
      </w:r>
    </w:p>
    <w:p w14:paraId="2C37D982" w14:textId="0588ECED" w:rsidR="00787E38" w:rsidRDefault="00787E38" w:rsidP="00787E38">
      <w:r>
        <w:tab/>
      </w:r>
      <w:r w:rsidR="003D2DCF">
        <w:t>No meeting this week</w:t>
      </w:r>
    </w:p>
    <w:p w14:paraId="005E5472" w14:textId="77777777" w:rsidR="00787E38" w:rsidRDefault="00787E38" w:rsidP="00787E38"/>
    <w:p w14:paraId="182AD183" w14:textId="3958E531" w:rsidR="00787E38" w:rsidRDefault="00787E38" w:rsidP="00787E38">
      <w:r>
        <w:t>PROGRESS</w:t>
      </w:r>
    </w:p>
    <w:p w14:paraId="225D699C" w14:textId="1372197D" w:rsidR="00787E38" w:rsidRPr="009A3FF4" w:rsidRDefault="00787E38" w:rsidP="00787E38">
      <w:r>
        <w:tab/>
      </w:r>
      <w:r w:rsidR="009A3FF4">
        <w:t xml:space="preserve">Created </w:t>
      </w:r>
      <w:r w:rsidR="003D2DCF">
        <w:t>React app project. Created a few test apps to aid learning react. Read react documentation as well as documentation concerning the relevant react libraries.</w:t>
      </w:r>
    </w:p>
    <w:p w14:paraId="614EB9ED" w14:textId="243FA393" w:rsidR="00787E38" w:rsidRDefault="00787E38" w:rsidP="00787E38"/>
    <w:p w14:paraId="3872F626" w14:textId="4DC473E1" w:rsidR="00787E38" w:rsidRDefault="00787E38" w:rsidP="00787E38">
      <w:r>
        <w:t>KEY POINTS</w:t>
      </w:r>
    </w:p>
    <w:p w14:paraId="049E4BD8" w14:textId="211972F1" w:rsidR="00787E38" w:rsidRDefault="003D2DCF" w:rsidP="00787E38">
      <w:pPr>
        <w:pStyle w:val="ListParagraph"/>
        <w:numPr>
          <w:ilvl w:val="0"/>
          <w:numId w:val="1"/>
        </w:numPr>
      </w:pPr>
      <w:r>
        <w:t>Learn React</w:t>
      </w:r>
    </w:p>
    <w:p w14:paraId="478B228A" w14:textId="29948A37" w:rsidR="00787E38" w:rsidRDefault="003D2DCF" w:rsidP="00787E38">
      <w:pPr>
        <w:pStyle w:val="ListParagraph"/>
        <w:numPr>
          <w:ilvl w:val="0"/>
          <w:numId w:val="1"/>
        </w:numPr>
      </w:pPr>
      <w:r>
        <w:t>Start incorporating the canvas element</w:t>
      </w:r>
      <w:r w:rsidR="003A1400">
        <w:t xml:space="preserve"> and custom shapes</w:t>
      </w:r>
    </w:p>
    <w:p w14:paraId="522C1508" w14:textId="0EF6DA25" w:rsidR="000B5452" w:rsidRDefault="000B5452" w:rsidP="000B5452"/>
    <w:p w14:paraId="2F1B848D" w14:textId="0921DBF5" w:rsidR="000B5452" w:rsidRDefault="000B5452" w:rsidP="000B5452">
      <w:r>
        <w:t>NEXT MEETING</w:t>
      </w:r>
    </w:p>
    <w:p w14:paraId="730001B8" w14:textId="71D62E53" w:rsidR="000B5452" w:rsidRDefault="000B5452" w:rsidP="000B5452">
      <w:r>
        <w:tab/>
      </w:r>
      <w:r w:rsidR="009A3FF4">
        <w:t>Create the first page and set up the canvas for the diagram tool.</w:t>
      </w:r>
      <w:r w:rsidR="00257D67">
        <w:t xml:space="preserve"> Add </w:t>
      </w:r>
      <w:r w:rsidR="0065511F">
        <w:t>custom shapes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qgUAGjrmPCwAAAA="/>
  </w:docVars>
  <w:rsids>
    <w:rsidRoot w:val="00787E38"/>
    <w:rsid w:val="000B5452"/>
    <w:rsid w:val="00257D67"/>
    <w:rsid w:val="003A1400"/>
    <w:rsid w:val="003D2DCF"/>
    <w:rsid w:val="0065511F"/>
    <w:rsid w:val="00787E38"/>
    <w:rsid w:val="009A3FF4"/>
    <w:rsid w:val="00D3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6</cp:revision>
  <dcterms:created xsi:type="dcterms:W3CDTF">2022-10-14T09:33:00Z</dcterms:created>
  <dcterms:modified xsi:type="dcterms:W3CDTF">2022-10-20T19:27:00Z</dcterms:modified>
</cp:coreProperties>
</file>